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D4792" w:rsidRDefault="007D4792" w:rsidP="007D4792">
      <w:pPr>
        <w:tabs>
          <w:tab w:val="left" w:pos="2430"/>
        </w:tabs>
        <w:jc w:val="center"/>
        <w:rPr>
          <w:sz w:val="40"/>
        </w:rPr>
      </w:pPr>
      <w:r>
        <w:rPr>
          <w:sz w:val="40"/>
        </w:rPr>
        <w:t>BIO INFORMATICS</w:t>
      </w:r>
    </w:p>
    <w:p w:rsidR="00CC4D05" w:rsidRDefault="007D4792" w:rsidP="007D4792">
      <w:pPr>
        <w:tabs>
          <w:tab w:val="left" w:pos="2430"/>
        </w:tabs>
        <w:jc w:val="center"/>
        <w:rPr>
          <w:sz w:val="40"/>
        </w:rPr>
      </w:pPr>
      <w:r w:rsidRPr="007D4792">
        <w:rPr>
          <w:sz w:val="40"/>
        </w:rPr>
        <w:t>Project Report Task 1</w:t>
      </w:r>
    </w:p>
    <w:p w:rsidR="007D4792" w:rsidRDefault="00CC3784" w:rsidP="00AB3644">
      <w:pPr>
        <w:tabs>
          <w:tab w:val="left" w:pos="2430"/>
        </w:tabs>
        <w:rPr>
          <w:sz w:val="24"/>
        </w:rPr>
      </w:pPr>
      <w:r>
        <w:rPr>
          <w:sz w:val="24"/>
        </w:rPr>
        <w:t>How to Run the Program</w:t>
      </w:r>
    </w:p>
    <w:p w:rsidR="00CC3784" w:rsidRDefault="00972DC0" w:rsidP="00972DC0">
      <w:pPr>
        <w:pStyle w:val="ListParagraph"/>
        <w:numPr>
          <w:ilvl w:val="0"/>
          <w:numId w:val="1"/>
        </w:numPr>
        <w:tabs>
          <w:tab w:val="left" w:pos="2430"/>
        </w:tabs>
        <w:rPr>
          <w:sz w:val="24"/>
        </w:rPr>
      </w:pPr>
      <w:r>
        <w:rPr>
          <w:sz w:val="24"/>
        </w:rPr>
        <w:t>Download the 2p8y.pdb file and also task1.py and put them in the same folder.</w:t>
      </w:r>
    </w:p>
    <w:p w:rsidR="00972DC0" w:rsidRDefault="009A49B6" w:rsidP="00972DC0">
      <w:pPr>
        <w:pStyle w:val="ListParagraph"/>
        <w:numPr>
          <w:ilvl w:val="0"/>
          <w:numId w:val="1"/>
        </w:numPr>
        <w:tabs>
          <w:tab w:val="left" w:pos="2430"/>
        </w:tabs>
        <w:rPr>
          <w:sz w:val="24"/>
        </w:rPr>
      </w:pPr>
      <w:r>
        <w:rPr>
          <w:sz w:val="24"/>
        </w:rPr>
        <w:t>Open Command Prompt or SSH or Putty or Python Shell or Codeblocks and navigate to the file where it is saved.</w:t>
      </w:r>
    </w:p>
    <w:p w:rsidR="009A49B6" w:rsidRDefault="009A49B6" w:rsidP="009A49B6">
      <w:pPr>
        <w:pStyle w:val="ListParagraph"/>
        <w:numPr>
          <w:ilvl w:val="0"/>
          <w:numId w:val="1"/>
        </w:numPr>
        <w:tabs>
          <w:tab w:val="left" w:pos="2430"/>
        </w:tabs>
        <w:rPr>
          <w:sz w:val="24"/>
        </w:rPr>
      </w:pPr>
      <w:r>
        <w:rPr>
          <w:sz w:val="24"/>
        </w:rPr>
        <w:t>I did it in Command Prompt, so we need to navigate to the place where both the files are saved.</w:t>
      </w:r>
    </w:p>
    <w:p w:rsidR="009A49B6" w:rsidRDefault="009A49B6" w:rsidP="009A49B6">
      <w:pPr>
        <w:pStyle w:val="ListParagraph"/>
        <w:numPr>
          <w:ilvl w:val="0"/>
          <w:numId w:val="1"/>
        </w:numPr>
        <w:tabs>
          <w:tab w:val="left" w:pos="2430"/>
        </w:tabs>
        <w:rPr>
          <w:sz w:val="24"/>
        </w:rPr>
      </w:pPr>
      <w:r>
        <w:rPr>
          <w:sz w:val="24"/>
        </w:rPr>
        <w:t xml:space="preserve">Type cmd in run and open it. </w:t>
      </w:r>
    </w:p>
    <w:p w:rsidR="009A49B6" w:rsidRDefault="00654438" w:rsidP="009A49B6">
      <w:pPr>
        <w:pStyle w:val="ListParagraph"/>
        <w:numPr>
          <w:ilvl w:val="0"/>
          <w:numId w:val="1"/>
        </w:numPr>
        <w:tabs>
          <w:tab w:val="left" w:pos="2430"/>
        </w:tabs>
        <w:rPr>
          <w:sz w:val="24"/>
        </w:rPr>
      </w:pPr>
      <w:r>
        <w:rPr>
          <w:sz w:val="24"/>
        </w:rPr>
        <w:t>Type python task1.py in cmd and press enter.</w:t>
      </w:r>
    </w:p>
    <w:p w:rsidR="00654438" w:rsidRDefault="00654438" w:rsidP="009A49B6">
      <w:pPr>
        <w:pStyle w:val="ListParagraph"/>
        <w:numPr>
          <w:ilvl w:val="0"/>
          <w:numId w:val="1"/>
        </w:numPr>
        <w:tabs>
          <w:tab w:val="left" w:pos="2430"/>
        </w:tabs>
        <w:rPr>
          <w:sz w:val="24"/>
        </w:rPr>
      </w:pPr>
      <w:r>
        <w:rPr>
          <w:sz w:val="24"/>
        </w:rPr>
        <w:t>A new file would be created with the file name output.pdb.</w:t>
      </w:r>
    </w:p>
    <w:p w:rsidR="00654438" w:rsidRPr="009A49B6" w:rsidRDefault="00654438" w:rsidP="009A49B6">
      <w:pPr>
        <w:pStyle w:val="ListParagraph"/>
        <w:numPr>
          <w:ilvl w:val="0"/>
          <w:numId w:val="1"/>
        </w:numPr>
        <w:tabs>
          <w:tab w:val="left" w:pos="2430"/>
        </w:tabs>
        <w:rPr>
          <w:sz w:val="24"/>
        </w:rPr>
      </w:pPr>
      <w:r>
        <w:rPr>
          <w:sz w:val="24"/>
        </w:rPr>
        <w:t>I have used 2p8y.pdb file.</w:t>
      </w:r>
      <w:bookmarkStart w:id="0" w:name="_GoBack"/>
      <w:bookmarkEnd w:id="0"/>
    </w:p>
    <w:p w:rsidR="007D4792" w:rsidRPr="007D4792" w:rsidRDefault="007D4792" w:rsidP="007D4792">
      <w:pPr>
        <w:tabs>
          <w:tab w:val="left" w:pos="2430"/>
        </w:tabs>
        <w:jc w:val="center"/>
        <w:rPr>
          <w:sz w:val="40"/>
        </w:rPr>
      </w:pPr>
    </w:p>
    <w:sectPr w:rsidR="007D4792" w:rsidRPr="007D47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53661F"/>
    <w:multiLevelType w:val="hybridMultilevel"/>
    <w:tmpl w:val="19BA7C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zBFIW5iam5qZG5ko6SsGpxcWZ+XkgBYa1AKSrKsgsAAAA"/>
  </w:docVars>
  <w:rsids>
    <w:rsidRoot w:val="00582A5C"/>
    <w:rsid w:val="00582A5C"/>
    <w:rsid w:val="00654438"/>
    <w:rsid w:val="007D4792"/>
    <w:rsid w:val="00972DC0"/>
    <w:rsid w:val="009A49B6"/>
    <w:rsid w:val="00AB3644"/>
    <w:rsid w:val="00CC3784"/>
    <w:rsid w:val="00CC4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3086B1"/>
  <w15:chartTrackingRefBased/>
  <w15:docId w15:val="{6F7CA13B-9C55-4E57-8B3F-97F37FE241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2DC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75</Words>
  <Characters>432</Characters>
  <Application>Microsoft Office Word</Application>
  <DocSecurity>0</DocSecurity>
  <Lines>3</Lines>
  <Paragraphs>1</Paragraphs>
  <ScaleCrop>false</ScaleCrop>
  <Company/>
  <LinksUpToDate>false</LinksUpToDate>
  <CharactersWithSpaces>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esh Kumar Paladhi</dc:creator>
  <cp:keywords/>
  <dc:description/>
  <cp:lastModifiedBy>Dinesh Kumar Paladhi</cp:lastModifiedBy>
  <cp:revision>9</cp:revision>
  <dcterms:created xsi:type="dcterms:W3CDTF">2016-11-26T05:21:00Z</dcterms:created>
  <dcterms:modified xsi:type="dcterms:W3CDTF">2016-11-26T05:32:00Z</dcterms:modified>
</cp:coreProperties>
</file>